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XSpec="center" w:tblpY="568"/>
        <w:bidiVisual/>
        <w:tblW w:w="10193" w:type="dxa"/>
        <w:tblLook w:val="04A0" w:firstRow="1" w:lastRow="0" w:firstColumn="1" w:lastColumn="0" w:noHBand="0" w:noVBand="1"/>
      </w:tblPr>
      <w:tblGrid>
        <w:gridCol w:w="2018"/>
        <w:gridCol w:w="8175"/>
      </w:tblGrid>
      <w:tr w:rsidR="00790FDA" w:rsidRPr="00550F8B" w14:paraId="32190FF9" w14:textId="6A3DDB73" w:rsidTr="00790FDA">
        <w:trPr>
          <w:trHeight w:val="233"/>
        </w:trPr>
        <w:tc>
          <w:tcPr>
            <w:tcW w:w="2018" w:type="dxa"/>
          </w:tcPr>
          <w:p w14:paraId="65D4DC6C" w14:textId="3F5E2634" w:rsidR="00790FDA" w:rsidRPr="00790FDA" w:rsidRDefault="00790FDA" w:rsidP="00790FDA">
            <w:pPr>
              <w:spacing w:line="276" w:lineRule="auto"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790FDA">
              <w:rPr>
                <w:rFonts w:cs="B Nazanin" w:hint="cs"/>
                <w:b/>
                <w:bCs/>
                <w:sz w:val="28"/>
                <w:szCs w:val="28"/>
                <w:rtl/>
              </w:rPr>
              <w:t>نام</w:t>
            </w:r>
            <w:r w:rsidRPr="00790FDA">
              <w:rPr>
                <w:rFonts w:cs="B Nazanin"/>
                <w:b/>
                <w:bCs/>
                <w:sz w:val="28"/>
                <w:szCs w:val="28"/>
              </w:rPr>
              <w:t xml:space="preserve"> :</w:t>
            </w:r>
          </w:p>
        </w:tc>
        <w:tc>
          <w:tcPr>
            <w:tcW w:w="8175" w:type="dxa"/>
          </w:tcPr>
          <w:p w14:paraId="47B5C304" w14:textId="4C94FD0E" w:rsidR="00790FDA" w:rsidRPr="00790FDA" w:rsidRDefault="00790FDA" w:rsidP="00790FDA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790FDA">
              <w:rPr>
                <w:rFonts w:cs="B Nazanin" w:hint="cs"/>
                <w:sz w:val="24"/>
                <w:szCs w:val="24"/>
                <w:rtl/>
              </w:rPr>
              <w:t>حذف/اضافه کردن دستگاه های ورودی</w:t>
            </w:r>
          </w:p>
        </w:tc>
      </w:tr>
      <w:tr w:rsidR="00790FDA" w:rsidRPr="00550F8B" w14:paraId="52CE55C3" w14:textId="6C411014" w:rsidTr="00790FDA">
        <w:trPr>
          <w:trHeight w:val="233"/>
        </w:trPr>
        <w:tc>
          <w:tcPr>
            <w:tcW w:w="2018" w:type="dxa"/>
          </w:tcPr>
          <w:p w14:paraId="75477E89" w14:textId="7FC58D41" w:rsidR="00790FDA" w:rsidRPr="00790FDA" w:rsidRDefault="00790FDA" w:rsidP="00790FDA">
            <w:pPr>
              <w:spacing w:line="276" w:lineRule="auto"/>
              <w:jc w:val="center"/>
              <w:rPr>
                <w:rFonts w:cs="B Nazanin"/>
                <w:b/>
                <w:bCs/>
                <w:sz w:val="28"/>
                <w:szCs w:val="28"/>
              </w:rPr>
            </w:pPr>
            <w:r w:rsidRPr="00790FDA">
              <w:rPr>
                <w:rFonts w:cs="B Nazanin" w:hint="cs"/>
                <w:b/>
                <w:bCs/>
                <w:sz w:val="28"/>
                <w:szCs w:val="28"/>
                <w:rtl/>
              </w:rPr>
              <w:t>شناسه :</w:t>
            </w:r>
          </w:p>
        </w:tc>
        <w:tc>
          <w:tcPr>
            <w:tcW w:w="8175" w:type="dxa"/>
          </w:tcPr>
          <w:p w14:paraId="68CE3B85" w14:textId="0ABCE572" w:rsidR="00790FDA" w:rsidRPr="00790FDA" w:rsidRDefault="00790FDA" w:rsidP="00790FDA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790FDA">
              <w:rPr>
                <w:rFonts w:cs="B Nazanin"/>
                <w:sz w:val="24"/>
                <w:szCs w:val="24"/>
              </w:rPr>
              <w:t>10</w:t>
            </w:r>
          </w:p>
        </w:tc>
      </w:tr>
      <w:tr w:rsidR="00790FDA" w:rsidRPr="00550F8B" w14:paraId="56A14871" w14:textId="43E82BCB" w:rsidTr="00790FDA">
        <w:trPr>
          <w:trHeight w:val="246"/>
        </w:trPr>
        <w:tc>
          <w:tcPr>
            <w:tcW w:w="2018" w:type="dxa"/>
          </w:tcPr>
          <w:p w14:paraId="7FC57EE0" w14:textId="6E8E44A3" w:rsidR="00790FDA" w:rsidRPr="00790FDA" w:rsidRDefault="00790FDA" w:rsidP="00790FDA">
            <w:pPr>
              <w:spacing w:line="276" w:lineRule="auto"/>
              <w:jc w:val="center"/>
              <w:rPr>
                <w:rFonts w:cs="B Nazanin"/>
                <w:b/>
                <w:bCs/>
                <w:sz w:val="28"/>
                <w:szCs w:val="28"/>
              </w:rPr>
            </w:pPr>
            <w:r w:rsidRPr="00790FDA">
              <w:rPr>
                <w:rFonts w:cs="B Nazanin" w:hint="cs"/>
                <w:b/>
                <w:bCs/>
                <w:sz w:val="28"/>
                <w:szCs w:val="28"/>
                <w:rtl/>
              </w:rPr>
              <w:t>نویسنده :</w:t>
            </w:r>
          </w:p>
        </w:tc>
        <w:tc>
          <w:tcPr>
            <w:tcW w:w="8175" w:type="dxa"/>
          </w:tcPr>
          <w:p w14:paraId="68BB9670" w14:textId="0BBAF459" w:rsidR="00790FDA" w:rsidRPr="00790FDA" w:rsidRDefault="00790FDA" w:rsidP="00790FDA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790FDA">
              <w:rPr>
                <w:rFonts w:cs="B Nazanin" w:hint="cs"/>
                <w:sz w:val="24"/>
                <w:szCs w:val="24"/>
                <w:rtl/>
              </w:rPr>
              <w:t>محمدرضا جفایی و حامد واعظی</w:t>
            </w:r>
          </w:p>
        </w:tc>
      </w:tr>
      <w:tr w:rsidR="00790FDA" w:rsidRPr="00550F8B" w14:paraId="06CAB26D" w14:textId="35A62EB5" w:rsidTr="00790FDA">
        <w:trPr>
          <w:trHeight w:val="233"/>
        </w:trPr>
        <w:tc>
          <w:tcPr>
            <w:tcW w:w="2018" w:type="dxa"/>
          </w:tcPr>
          <w:p w14:paraId="3009E609" w14:textId="64C8D73F" w:rsidR="00790FDA" w:rsidRPr="00790FDA" w:rsidRDefault="00790FDA" w:rsidP="00790FDA">
            <w:pPr>
              <w:spacing w:line="276" w:lineRule="auto"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790FDA">
              <w:rPr>
                <w:rFonts w:cs="B Nazanin" w:hint="cs"/>
                <w:b/>
                <w:bCs/>
                <w:sz w:val="28"/>
                <w:szCs w:val="28"/>
                <w:rtl/>
              </w:rPr>
              <w:t>آخرین تغییر:</w:t>
            </w:r>
          </w:p>
        </w:tc>
        <w:tc>
          <w:tcPr>
            <w:tcW w:w="8175" w:type="dxa"/>
          </w:tcPr>
          <w:p w14:paraId="7EE3621B" w14:textId="1E3CBB13" w:rsidR="00790FDA" w:rsidRPr="00790FDA" w:rsidRDefault="00790FDA" w:rsidP="00790FDA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790FDA">
              <w:rPr>
                <w:rFonts w:cs="B Nazanin" w:hint="cs"/>
                <w:sz w:val="24"/>
                <w:szCs w:val="24"/>
                <w:rtl/>
              </w:rPr>
              <w:t>۲۴/۲/۱۳۹۸</w:t>
            </w:r>
          </w:p>
        </w:tc>
      </w:tr>
      <w:tr w:rsidR="00790FDA" w:rsidRPr="00550F8B" w14:paraId="52A77967" w14:textId="061B2DE8" w:rsidTr="00790FDA">
        <w:trPr>
          <w:trHeight w:val="233"/>
        </w:trPr>
        <w:tc>
          <w:tcPr>
            <w:tcW w:w="2018" w:type="dxa"/>
          </w:tcPr>
          <w:p w14:paraId="0D92C54B" w14:textId="4F57FC36" w:rsidR="00790FDA" w:rsidRPr="00790FDA" w:rsidRDefault="00790FDA" w:rsidP="00790FDA">
            <w:pPr>
              <w:spacing w:line="276" w:lineRule="auto"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790FDA">
              <w:rPr>
                <w:rFonts w:cs="B Nazanin" w:hint="cs"/>
                <w:b/>
                <w:bCs/>
                <w:sz w:val="28"/>
                <w:szCs w:val="28"/>
                <w:rtl/>
              </w:rPr>
              <w:t>بازیگر اول :</w:t>
            </w:r>
          </w:p>
        </w:tc>
        <w:tc>
          <w:tcPr>
            <w:tcW w:w="8175" w:type="dxa"/>
          </w:tcPr>
          <w:p w14:paraId="16F106F1" w14:textId="1AE178FC" w:rsidR="00790FDA" w:rsidRPr="00790FDA" w:rsidRDefault="00790FDA" w:rsidP="00790FDA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790FDA">
              <w:rPr>
                <w:rFonts w:cs="B Nazanin" w:hint="cs"/>
                <w:sz w:val="24"/>
                <w:szCs w:val="24"/>
                <w:rtl/>
              </w:rPr>
              <w:t>کاربر عادی</w:t>
            </w:r>
          </w:p>
        </w:tc>
      </w:tr>
      <w:tr w:rsidR="00790FDA" w:rsidRPr="00550F8B" w14:paraId="7A2F85DA" w14:textId="7703043D" w:rsidTr="00790FDA">
        <w:trPr>
          <w:trHeight w:val="246"/>
        </w:trPr>
        <w:tc>
          <w:tcPr>
            <w:tcW w:w="2018" w:type="dxa"/>
          </w:tcPr>
          <w:p w14:paraId="7B9E1243" w14:textId="4C2662DF" w:rsidR="00790FDA" w:rsidRPr="00790FDA" w:rsidRDefault="00790FDA" w:rsidP="00790FDA">
            <w:pPr>
              <w:spacing w:line="276" w:lineRule="auto"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790FDA">
              <w:rPr>
                <w:rFonts w:cs="B Nazanin" w:hint="cs"/>
                <w:b/>
                <w:bCs/>
                <w:sz w:val="28"/>
                <w:szCs w:val="28"/>
                <w:rtl/>
              </w:rPr>
              <w:t>بازیگر دوم :</w:t>
            </w:r>
          </w:p>
        </w:tc>
        <w:tc>
          <w:tcPr>
            <w:tcW w:w="8175" w:type="dxa"/>
          </w:tcPr>
          <w:p w14:paraId="2B24EE14" w14:textId="56EB0E0C" w:rsidR="00790FDA" w:rsidRPr="00790FDA" w:rsidRDefault="00790FDA" w:rsidP="00790FDA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790FDA">
              <w:rPr>
                <w:rFonts w:cs="B Nazanin" w:hint="cs"/>
                <w:sz w:val="24"/>
                <w:szCs w:val="24"/>
                <w:rtl/>
              </w:rPr>
              <w:t>زمان</w:t>
            </w:r>
          </w:p>
        </w:tc>
      </w:tr>
      <w:tr w:rsidR="00790FDA" w:rsidRPr="00550F8B" w14:paraId="3F949C56" w14:textId="61856854" w:rsidTr="00790FDA">
        <w:trPr>
          <w:trHeight w:val="360"/>
        </w:trPr>
        <w:tc>
          <w:tcPr>
            <w:tcW w:w="2018" w:type="dxa"/>
          </w:tcPr>
          <w:p w14:paraId="02A99A64" w14:textId="08A4C76D" w:rsidR="00790FDA" w:rsidRPr="00790FDA" w:rsidRDefault="00790FDA" w:rsidP="00790FDA">
            <w:pPr>
              <w:spacing w:line="276" w:lineRule="auto"/>
              <w:jc w:val="center"/>
              <w:rPr>
                <w:rFonts w:cs="B Nazanin"/>
                <w:b/>
                <w:bCs/>
                <w:sz w:val="28"/>
                <w:szCs w:val="28"/>
              </w:rPr>
            </w:pPr>
            <w:r w:rsidRPr="00790FDA">
              <w:rPr>
                <w:rFonts w:cs="B Nazanin" w:hint="cs"/>
                <w:b/>
                <w:bCs/>
                <w:sz w:val="28"/>
                <w:szCs w:val="28"/>
                <w:rtl/>
              </w:rPr>
              <w:t>مفروضات:</w:t>
            </w:r>
          </w:p>
        </w:tc>
        <w:tc>
          <w:tcPr>
            <w:tcW w:w="8175" w:type="dxa"/>
          </w:tcPr>
          <w:p w14:paraId="7A820CBE" w14:textId="1286CC89" w:rsidR="00790FDA" w:rsidRPr="00790FDA" w:rsidRDefault="00790FDA" w:rsidP="00790FDA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790FDA">
              <w:rPr>
                <w:rFonts w:cs="B Nazanin" w:hint="cs"/>
                <w:sz w:val="24"/>
                <w:szCs w:val="24"/>
                <w:rtl/>
              </w:rPr>
              <w:t>با کاربر عادی لاگین شده باشد.</w:t>
            </w:r>
          </w:p>
        </w:tc>
      </w:tr>
      <w:tr w:rsidR="00790FDA" w:rsidRPr="00550F8B" w14:paraId="49F6EE1E" w14:textId="6375D619" w:rsidTr="00790FDA">
        <w:trPr>
          <w:trHeight w:val="441"/>
        </w:trPr>
        <w:tc>
          <w:tcPr>
            <w:tcW w:w="2018" w:type="dxa"/>
          </w:tcPr>
          <w:p w14:paraId="499A929A" w14:textId="074CA065" w:rsidR="00790FDA" w:rsidRPr="00790FDA" w:rsidRDefault="00790FDA" w:rsidP="00790FDA">
            <w:pPr>
              <w:spacing w:line="276" w:lineRule="auto"/>
              <w:jc w:val="center"/>
              <w:rPr>
                <w:rFonts w:cs="B Nazanin"/>
                <w:b/>
                <w:bCs/>
                <w:sz w:val="28"/>
                <w:szCs w:val="28"/>
              </w:rPr>
            </w:pPr>
            <w:r w:rsidRPr="00790FDA">
              <w:rPr>
                <w:rFonts w:cs="B Nazanin" w:hint="cs"/>
                <w:b/>
                <w:bCs/>
                <w:sz w:val="28"/>
                <w:szCs w:val="28"/>
                <w:rtl/>
              </w:rPr>
              <w:t>پیش شرط ها:</w:t>
            </w:r>
          </w:p>
        </w:tc>
        <w:tc>
          <w:tcPr>
            <w:tcW w:w="8175" w:type="dxa"/>
          </w:tcPr>
          <w:p w14:paraId="4858E0B7" w14:textId="58616601" w:rsidR="00790FDA" w:rsidRPr="00790FDA" w:rsidRDefault="00790FDA" w:rsidP="00790FDA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790FDA">
              <w:rPr>
                <w:rFonts w:cs="B Nazanin" w:hint="cs"/>
                <w:sz w:val="24"/>
                <w:szCs w:val="24"/>
                <w:rtl/>
              </w:rPr>
              <w:t>ندارد</w:t>
            </w:r>
          </w:p>
        </w:tc>
      </w:tr>
      <w:tr w:rsidR="00790FDA" w:rsidRPr="00550F8B" w14:paraId="36CBB05F" w14:textId="286140DD" w:rsidTr="00790FDA">
        <w:trPr>
          <w:trHeight w:val="347"/>
        </w:trPr>
        <w:tc>
          <w:tcPr>
            <w:tcW w:w="2018" w:type="dxa"/>
          </w:tcPr>
          <w:p w14:paraId="782822CB" w14:textId="11B4BE43" w:rsidR="00790FDA" w:rsidRPr="00790FDA" w:rsidRDefault="00790FDA" w:rsidP="00790FDA">
            <w:pPr>
              <w:spacing w:line="276" w:lineRule="auto"/>
              <w:jc w:val="center"/>
              <w:rPr>
                <w:rFonts w:cs="B Nazanin"/>
                <w:b/>
                <w:bCs/>
                <w:sz w:val="28"/>
                <w:szCs w:val="28"/>
              </w:rPr>
            </w:pPr>
            <w:r w:rsidRPr="00790FDA">
              <w:rPr>
                <w:rFonts w:cs="B Nazanin" w:hint="cs"/>
                <w:b/>
                <w:bCs/>
                <w:sz w:val="28"/>
                <w:szCs w:val="28"/>
                <w:rtl/>
              </w:rPr>
              <w:t>شروع:</w:t>
            </w:r>
          </w:p>
        </w:tc>
        <w:tc>
          <w:tcPr>
            <w:tcW w:w="8175" w:type="dxa"/>
          </w:tcPr>
          <w:p w14:paraId="7BEDA47D" w14:textId="2B932415" w:rsidR="00790FDA" w:rsidRPr="00790FDA" w:rsidRDefault="00790FDA" w:rsidP="00790FDA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790FDA">
              <w:rPr>
                <w:rFonts w:cs="B Nazanin" w:hint="cs"/>
                <w:sz w:val="24"/>
                <w:szCs w:val="24"/>
                <w:rtl/>
              </w:rPr>
              <w:t>کاربر مورد کاربرد «حذف دستگاه های ورودی» را فراخوانی میکند.</w:t>
            </w:r>
          </w:p>
        </w:tc>
      </w:tr>
      <w:tr w:rsidR="00790FDA" w:rsidRPr="00550F8B" w14:paraId="32ED4B04" w14:textId="0BB4B1E2" w:rsidTr="00790FDA">
        <w:trPr>
          <w:trHeight w:val="7385"/>
        </w:trPr>
        <w:tc>
          <w:tcPr>
            <w:tcW w:w="2018" w:type="dxa"/>
          </w:tcPr>
          <w:p w14:paraId="486DAF5C" w14:textId="3CB40FFC" w:rsidR="00790FDA" w:rsidRPr="00790FDA" w:rsidRDefault="00790FDA" w:rsidP="00790FDA">
            <w:pPr>
              <w:spacing w:line="276" w:lineRule="auto"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 w:rsidRPr="00790FDA">
              <w:rPr>
                <w:rFonts w:cs="B Nazanin" w:hint="cs"/>
                <w:b/>
                <w:bCs/>
                <w:sz w:val="28"/>
                <w:szCs w:val="28"/>
                <w:rtl/>
              </w:rPr>
              <w:t>بدنه گفتگو</w:t>
            </w:r>
          </w:p>
        </w:tc>
        <w:tc>
          <w:tcPr>
            <w:tcW w:w="8175" w:type="dxa"/>
          </w:tcPr>
          <w:p w14:paraId="46DC0CCD" w14:textId="77777777" w:rsidR="00790FDA" w:rsidRPr="00790FDA" w:rsidRDefault="00790FDA" w:rsidP="00790FDA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cs="B Nazanin"/>
                <w:b/>
                <w:bCs/>
                <w:sz w:val="24"/>
                <w:szCs w:val="24"/>
              </w:rPr>
            </w:pPr>
            <w:r w:rsidRPr="00790FDA">
              <w:rPr>
                <w:rFonts w:cs="B Nazanin" w:hint="cs"/>
                <w:sz w:val="24"/>
                <w:szCs w:val="24"/>
                <w:rtl/>
              </w:rPr>
              <w:t>کاربر مورد کاربرد «حذف/اضافه کردن دستگاه های ورودی» را فراخوانی میکند.</w:t>
            </w:r>
          </w:p>
          <w:p w14:paraId="02E3DFC8" w14:textId="486B3E8F" w:rsidR="00790FDA" w:rsidRPr="0044156E" w:rsidRDefault="00790FDA" w:rsidP="00790FDA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cs="B Nazanin"/>
                <w:b/>
                <w:bCs/>
                <w:sz w:val="24"/>
                <w:szCs w:val="24"/>
              </w:rPr>
            </w:pPr>
            <w:r w:rsidRPr="00790FDA">
              <w:rPr>
                <w:rFonts w:cs="B Nazanin" w:hint="cs"/>
                <w:sz w:val="24"/>
                <w:szCs w:val="24"/>
                <w:rtl/>
              </w:rPr>
              <w:t>اگر کاربر درخواست حذف دستگاه ورودی را داشت :</w:t>
            </w:r>
          </w:p>
          <w:p w14:paraId="554BD894" w14:textId="4898D2BB" w:rsidR="0044156E" w:rsidRPr="0044156E" w:rsidRDefault="0044156E" w:rsidP="0044156E">
            <w:pPr>
              <w:pStyle w:val="ListParagraph"/>
              <w:numPr>
                <w:ilvl w:val="1"/>
                <w:numId w:val="7"/>
              </w:numPr>
              <w:spacing w:line="276" w:lineRule="auto"/>
              <w:rPr>
                <w:rFonts w:cs="B Nazanin"/>
                <w:b/>
                <w:bCs/>
                <w:color w:val="FF0000"/>
                <w:sz w:val="24"/>
                <w:szCs w:val="24"/>
              </w:rPr>
            </w:pPr>
            <w:r w:rsidRPr="0044156E">
              <w:rPr>
                <w:rFonts w:cs="B Nazanin" w:hint="cs"/>
                <w:color w:val="FF0000"/>
                <w:sz w:val="24"/>
                <w:szCs w:val="24"/>
                <w:rtl/>
              </w:rPr>
              <w:t>سیستم کاربر را از محل ذخیره سازی کاربران پیدا میکند</w:t>
            </w:r>
            <w:r>
              <w:rPr>
                <w:rFonts w:cs="B Nazanin"/>
                <w:color w:val="FF0000"/>
                <w:sz w:val="24"/>
                <w:szCs w:val="24"/>
              </w:rPr>
              <w:t>.</w:t>
            </w:r>
          </w:p>
          <w:p w14:paraId="7B0C9DD2" w14:textId="77777777" w:rsidR="00790FDA" w:rsidRPr="00790FDA" w:rsidRDefault="00790FDA" w:rsidP="00790FDA">
            <w:pPr>
              <w:pStyle w:val="ListParagraph"/>
              <w:numPr>
                <w:ilvl w:val="1"/>
                <w:numId w:val="7"/>
              </w:numPr>
              <w:spacing w:line="276" w:lineRule="auto"/>
              <w:rPr>
                <w:rFonts w:cs="B Nazanin"/>
                <w:b/>
                <w:bCs/>
                <w:sz w:val="24"/>
                <w:szCs w:val="24"/>
              </w:rPr>
            </w:pPr>
            <w:r w:rsidRPr="00790FDA">
              <w:rPr>
                <w:rFonts w:cs="B Nazanin" w:hint="cs"/>
                <w:sz w:val="24"/>
                <w:szCs w:val="24"/>
                <w:rtl/>
              </w:rPr>
              <w:t>سیستم لیست دستگاه های استفاده کننده فعال و غیرفعال این حساب را به کاربر نمایش میدهد.</w:t>
            </w:r>
          </w:p>
          <w:p w14:paraId="2E0F7AE7" w14:textId="77777777" w:rsidR="00790FDA" w:rsidRPr="00790FDA" w:rsidRDefault="00790FDA" w:rsidP="00790FDA">
            <w:pPr>
              <w:pStyle w:val="ListParagraph"/>
              <w:numPr>
                <w:ilvl w:val="1"/>
                <w:numId w:val="7"/>
              </w:numPr>
              <w:spacing w:line="276" w:lineRule="auto"/>
              <w:rPr>
                <w:rFonts w:cs="B Nazanin"/>
                <w:b/>
                <w:bCs/>
                <w:sz w:val="24"/>
                <w:szCs w:val="24"/>
              </w:rPr>
            </w:pPr>
            <w:r w:rsidRPr="00790FDA">
              <w:rPr>
                <w:rFonts w:cs="B Nazanin" w:hint="cs"/>
                <w:sz w:val="24"/>
                <w:szCs w:val="24"/>
                <w:rtl/>
              </w:rPr>
              <w:t>کاربر یکی از دستگاه های لیست نمایش داده شده را انتخاب میکند.</w:t>
            </w:r>
          </w:p>
          <w:p w14:paraId="22EAB2D5" w14:textId="77777777" w:rsidR="00790FDA" w:rsidRPr="00790FDA" w:rsidRDefault="00790FDA" w:rsidP="00790FDA">
            <w:pPr>
              <w:pStyle w:val="ListParagraph"/>
              <w:numPr>
                <w:ilvl w:val="1"/>
                <w:numId w:val="7"/>
              </w:numPr>
              <w:spacing w:line="276" w:lineRule="auto"/>
              <w:rPr>
                <w:rFonts w:cs="B Nazanin"/>
                <w:b/>
                <w:bCs/>
                <w:sz w:val="24"/>
                <w:szCs w:val="24"/>
              </w:rPr>
            </w:pPr>
            <w:r w:rsidRPr="00790FDA">
              <w:rPr>
                <w:rFonts w:cs="B Nazanin" w:hint="cs"/>
                <w:sz w:val="24"/>
                <w:szCs w:val="24"/>
                <w:rtl/>
              </w:rPr>
              <w:t>سیستم از بازیگر زمان تاریخ روز را دریافت میکند.</w:t>
            </w:r>
          </w:p>
          <w:p w14:paraId="20DB50B9" w14:textId="357AA9E7" w:rsidR="00790FDA" w:rsidRPr="0044156E" w:rsidRDefault="0044156E" w:rsidP="0044156E">
            <w:pPr>
              <w:pStyle w:val="ListParagraph"/>
              <w:numPr>
                <w:ilvl w:val="1"/>
                <w:numId w:val="7"/>
              </w:numPr>
              <w:spacing w:line="276" w:lineRule="auto"/>
              <w:rPr>
                <w:rFonts w:cs="B Nazanin"/>
                <w:b/>
                <w:bCs/>
                <w:color w:val="FF0000"/>
                <w:sz w:val="24"/>
                <w:szCs w:val="24"/>
              </w:rPr>
            </w:pPr>
            <w:r w:rsidRPr="0044156E">
              <w:rPr>
                <w:rFonts w:cs="B Nazanin" w:hint="cs"/>
                <w:color w:val="FF0000"/>
                <w:sz w:val="24"/>
                <w:szCs w:val="24"/>
                <w:rtl/>
              </w:rPr>
              <w:t>سیستم</w:t>
            </w:r>
            <w:r w:rsidR="00790FDA" w:rsidRPr="0044156E">
              <w:rPr>
                <w:rFonts w:cs="B Nazanin" w:hint="cs"/>
                <w:color w:val="FF0000"/>
                <w:sz w:val="24"/>
                <w:szCs w:val="24"/>
                <w:rtl/>
              </w:rPr>
              <w:t xml:space="preserve"> تاریخ ورود با دستگاه جاری را بدست می آورد</w:t>
            </w:r>
          </w:p>
          <w:p w14:paraId="18B49DA7" w14:textId="77777777" w:rsidR="00790FDA" w:rsidRPr="00790FDA" w:rsidRDefault="00790FDA" w:rsidP="00790FDA">
            <w:pPr>
              <w:pStyle w:val="ListParagraph"/>
              <w:numPr>
                <w:ilvl w:val="1"/>
                <w:numId w:val="7"/>
              </w:numPr>
              <w:spacing w:line="276" w:lineRule="auto"/>
              <w:rPr>
                <w:rFonts w:cs="B Nazanin"/>
                <w:b/>
                <w:bCs/>
                <w:sz w:val="24"/>
                <w:szCs w:val="24"/>
              </w:rPr>
            </w:pPr>
            <w:r w:rsidRPr="00790FDA">
              <w:rPr>
                <w:rFonts w:cs="B Nazanin" w:hint="cs"/>
                <w:sz w:val="24"/>
                <w:szCs w:val="24"/>
                <w:rtl/>
              </w:rPr>
              <w:t xml:space="preserve">اگر از ورود کاربر بیش از </w:t>
            </w:r>
            <w:r w:rsidRPr="00790FDA">
              <w:rPr>
                <w:rFonts w:cs="B Nazanin"/>
                <w:sz w:val="24"/>
                <w:szCs w:val="24"/>
              </w:rPr>
              <w:t>limited date</w:t>
            </w:r>
            <w:r w:rsidRPr="00790FDA">
              <w:rPr>
                <w:rFonts w:cs="B Nazanin" w:hint="cs"/>
                <w:sz w:val="24"/>
                <w:szCs w:val="24"/>
                <w:rtl/>
              </w:rPr>
              <w:t>گذشته باشد:</w:t>
            </w:r>
          </w:p>
          <w:p w14:paraId="6410DE57" w14:textId="43444759" w:rsidR="00790FDA" w:rsidRPr="0044156E" w:rsidRDefault="00790FDA" w:rsidP="0044156E">
            <w:pPr>
              <w:pStyle w:val="ListParagraph"/>
              <w:numPr>
                <w:ilvl w:val="2"/>
                <w:numId w:val="7"/>
              </w:numPr>
              <w:spacing w:line="276" w:lineRule="auto"/>
              <w:rPr>
                <w:rFonts w:cs="B Nazanin"/>
                <w:b/>
                <w:bCs/>
                <w:color w:val="FF0000"/>
                <w:sz w:val="24"/>
                <w:szCs w:val="24"/>
              </w:rPr>
            </w:pPr>
            <w:r w:rsidRPr="0044156E">
              <w:rPr>
                <w:rFonts w:cs="B Nazanin" w:hint="cs"/>
                <w:color w:val="FF0000"/>
                <w:sz w:val="24"/>
                <w:szCs w:val="24"/>
                <w:rtl/>
              </w:rPr>
              <w:t xml:space="preserve">سیستم </w:t>
            </w:r>
            <w:r w:rsidR="0044156E" w:rsidRPr="0044156E">
              <w:rPr>
                <w:rFonts w:hint="cs"/>
                <w:color w:val="FF0000"/>
                <w:rtl/>
              </w:rPr>
              <w:t>دستگاه</w:t>
            </w:r>
            <w:r w:rsidR="0044156E" w:rsidRPr="0044156E">
              <w:rPr>
                <w:rFonts w:cs="B Nazanin" w:hint="cs"/>
                <w:color w:val="FF0000"/>
                <w:sz w:val="24"/>
                <w:szCs w:val="24"/>
                <w:rtl/>
              </w:rPr>
              <w:t xml:space="preserve"> مورد نظر را از لیست دستگاه های کاربر حذف میکند</w:t>
            </w:r>
          </w:p>
          <w:p w14:paraId="762EA52A" w14:textId="77777777" w:rsidR="00790FDA" w:rsidRPr="00790FDA" w:rsidRDefault="00790FDA" w:rsidP="00790FDA">
            <w:pPr>
              <w:pStyle w:val="ListParagraph"/>
              <w:numPr>
                <w:ilvl w:val="1"/>
                <w:numId w:val="7"/>
              </w:numPr>
              <w:spacing w:line="276" w:lineRule="auto"/>
              <w:rPr>
                <w:rFonts w:cs="B Nazanin"/>
                <w:b/>
                <w:bCs/>
                <w:sz w:val="24"/>
                <w:szCs w:val="24"/>
              </w:rPr>
            </w:pPr>
            <w:r w:rsidRPr="00790FDA">
              <w:rPr>
                <w:rFonts w:cs="B Nazanin" w:hint="cs"/>
                <w:sz w:val="24"/>
                <w:szCs w:val="24"/>
                <w:rtl/>
              </w:rPr>
              <w:t>در غیر اینصورت:</w:t>
            </w:r>
          </w:p>
          <w:p w14:paraId="76833C3B" w14:textId="77777777" w:rsidR="00790FDA" w:rsidRPr="00790FDA" w:rsidRDefault="00790FDA" w:rsidP="00790FDA">
            <w:pPr>
              <w:pStyle w:val="ListParagraph"/>
              <w:numPr>
                <w:ilvl w:val="2"/>
                <w:numId w:val="7"/>
              </w:numPr>
              <w:spacing w:line="276" w:lineRule="auto"/>
              <w:rPr>
                <w:rFonts w:cs="B Nazanin"/>
                <w:b/>
                <w:bCs/>
                <w:sz w:val="24"/>
                <w:szCs w:val="24"/>
              </w:rPr>
            </w:pPr>
            <w:r w:rsidRPr="00790FDA">
              <w:rPr>
                <w:rFonts w:cs="B Nazanin" w:hint="cs"/>
                <w:sz w:val="24"/>
                <w:szCs w:val="24"/>
                <w:rtl/>
              </w:rPr>
              <w:t>سیستم به کاربر خطای عدم زمان ورود کافی برای مسدود کردن دستگاه را نمایش میدهد.</w:t>
            </w:r>
          </w:p>
          <w:p w14:paraId="23AAACEE" w14:textId="77777777" w:rsidR="00790FDA" w:rsidRPr="00790FDA" w:rsidRDefault="00790FDA" w:rsidP="00790FDA">
            <w:pPr>
              <w:pStyle w:val="ListParagraph"/>
              <w:numPr>
                <w:ilvl w:val="0"/>
                <w:numId w:val="7"/>
              </w:numPr>
              <w:spacing w:line="276" w:lineRule="auto"/>
              <w:rPr>
                <w:rFonts w:cs="B Nazanin"/>
                <w:b/>
                <w:bCs/>
                <w:sz w:val="24"/>
                <w:szCs w:val="24"/>
              </w:rPr>
            </w:pPr>
            <w:r w:rsidRPr="00790FDA">
              <w:rPr>
                <w:rFonts w:cs="B Nazanin" w:hint="cs"/>
                <w:sz w:val="24"/>
                <w:szCs w:val="24"/>
                <w:rtl/>
              </w:rPr>
              <w:t>در غیر این صورت اگر کاربر درخواست اضافه کردن دستگاهی را داشت :</w:t>
            </w:r>
          </w:p>
          <w:p w14:paraId="65B8E5EC" w14:textId="77777777" w:rsidR="00790FDA" w:rsidRPr="00790FDA" w:rsidRDefault="00790FDA" w:rsidP="00790FDA">
            <w:pPr>
              <w:pStyle w:val="ListParagraph"/>
              <w:numPr>
                <w:ilvl w:val="1"/>
                <w:numId w:val="7"/>
              </w:numPr>
              <w:spacing w:line="276" w:lineRule="auto"/>
              <w:rPr>
                <w:rFonts w:cs="B Nazanin"/>
                <w:b/>
                <w:bCs/>
                <w:sz w:val="24"/>
                <w:szCs w:val="24"/>
              </w:rPr>
            </w:pPr>
            <w:r w:rsidRPr="00790FDA">
              <w:rPr>
                <w:rFonts w:cs="B Nazanin" w:hint="cs"/>
                <w:sz w:val="24"/>
                <w:szCs w:val="24"/>
                <w:rtl/>
              </w:rPr>
              <w:t>سیستم لیست دستگاه های ثبت شده برای این حساب را به کاربر نمایش میدهد.</w:t>
            </w:r>
          </w:p>
          <w:p w14:paraId="0159892C" w14:textId="77777777" w:rsidR="00790FDA" w:rsidRPr="00790FDA" w:rsidRDefault="00790FDA" w:rsidP="00790FDA">
            <w:pPr>
              <w:pStyle w:val="ListParagraph"/>
              <w:numPr>
                <w:ilvl w:val="1"/>
                <w:numId w:val="7"/>
              </w:numPr>
              <w:spacing w:line="276" w:lineRule="auto"/>
              <w:rPr>
                <w:rFonts w:cs="B Nazanin"/>
                <w:b/>
                <w:bCs/>
                <w:sz w:val="24"/>
                <w:szCs w:val="24"/>
              </w:rPr>
            </w:pPr>
            <w:r w:rsidRPr="00790FDA">
              <w:rPr>
                <w:rFonts w:cs="B Nazanin" w:hint="cs"/>
                <w:sz w:val="24"/>
                <w:szCs w:val="24"/>
                <w:rtl/>
              </w:rPr>
              <w:t>کاربر مک آدرس دستگاه ورودی خود را وارد میکند.</w:t>
            </w:r>
          </w:p>
          <w:p w14:paraId="62F008D1" w14:textId="77777777" w:rsidR="00790FDA" w:rsidRPr="00790FDA" w:rsidRDefault="00790FDA" w:rsidP="00790FDA">
            <w:pPr>
              <w:pStyle w:val="ListParagraph"/>
              <w:numPr>
                <w:ilvl w:val="1"/>
                <w:numId w:val="7"/>
              </w:numPr>
              <w:spacing w:line="276" w:lineRule="auto"/>
              <w:rPr>
                <w:rFonts w:cs="B Nazanin"/>
                <w:b/>
                <w:bCs/>
                <w:sz w:val="24"/>
                <w:szCs w:val="24"/>
              </w:rPr>
            </w:pPr>
            <w:r w:rsidRPr="00790FDA">
              <w:rPr>
                <w:rFonts w:cs="B Nazanin" w:hint="cs"/>
                <w:sz w:val="24"/>
                <w:szCs w:val="24"/>
                <w:rtl/>
              </w:rPr>
              <w:t>اگر دستگاه در حال حاضر در لیست موجود باشد و فعال باشد:</w:t>
            </w:r>
          </w:p>
          <w:p w14:paraId="2D8F1DBC" w14:textId="77777777" w:rsidR="00790FDA" w:rsidRPr="00790FDA" w:rsidRDefault="00790FDA" w:rsidP="00790FDA">
            <w:pPr>
              <w:pStyle w:val="ListParagraph"/>
              <w:numPr>
                <w:ilvl w:val="2"/>
                <w:numId w:val="7"/>
              </w:numPr>
              <w:spacing w:line="276" w:lineRule="auto"/>
              <w:rPr>
                <w:rFonts w:cs="B Nazanin"/>
                <w:b/>
                <w:bCs/>
                <w:sz w:val="24"/>
                <w:szCs w:val="24"/>
              </w:rPr>
            </w:pPr>
            <w:r w:rsidRPr="00790FDA">
              <w:rPr>
                <w:rFonts w:cs="B Nazanin" w:hint="cs"/>
                <w:sz w:val="24"/>
                <w:szCs w:val="24"/>
                <w:rtl/>
              </w:rPr>
              <w:t>سیستم به کاربر پیام وجود دستگاه را نمایش میدهد.</w:t>
            </w:r>
          </w:p>
          <w:p w14:paraId="66747223" w14:textId="77777777" w:rsidR="00790FDA" w:rsidRPr="00790FDA" w:rsidRDefault="00790FDA" w:rsidP="00790FDA">
            <w:pPr>
              <w:pStyle w:val="ListParagraph"/>
              <w:numPr>
                <w:ilvl w:val="1"/>
                <w:numId w:val="7"/>
              </w:numPr>
              <w:spacing w:line="276" w:lineRule="auto"/>
              <w:rPr>
                <w:rFonts w:cs="B Nazanin"/>
                <w:b/>
                <w:bCs/>
                <w:sz w:val="24"/>
                <w:szCs w:val="24"/>
              </w:rPr>
            </w:pPr>
            <w:r w:rsidRPr="00790FDA">
              <w:rPr>
                <w:rFonts w:cs="B Nazanin" w:hint="cs"/>
                <w:sz w:val="24"/>
                <w:szCs w:val="24"/>
                <w:rtl/>
              </w:rPr>
              <w:t>در غیر این صورت:</w:t>
            </w:r>
          </w:p>
          <w:p w14:paraId="1C4B9570" w14:textId="77777777" w:rsidR="00790FDA" w:rsidRPr="00790FDA" w:rsidRDefault="00790FDA" w:rsidP="00790FDA">
            <w:pPr>
              <w:pStyle w:val="ListParagraph"/>
              <w:numPr>
                <w:ilvl w:val="2"/>
                <w:numId w:val="7"/>
              </w:numPr>
              <w:spacing w:line="276" w:lineRule="auto"/>
              <w:rPr>
                <w:rFonts w:cs="B Nazanin"/>
                <w:b/>
                <w:bCs/>
                <w:sz w:val="24"/>
                <w:szCs w:val="24"/>
              </w:rPr>
            </w:pPr>
            <w:r w:rsidRPr="00790FDA">
              <w:rPr>
                <w:rFonts w:cs="B Nazanin" w:hint="cs"/>
                <w:sz w:val="24"/>
                <w:szCs w:val="24"/>
                <w:rtl/>
              </w:rPr>
              <w:t>اگر تعداد دستگاه های ورودی به حد مجاز رسیده باشد:</w:t>
            </w:r>
          </w:p>
          <w:p w14:paraId="1AB0B2AC" w14:textId="77777777" w:rsidR="00790FDA" w:rsidRPr="00790FDA" w:rsidRDefault="00790FDA" w:rsidP="00790FDA">
            <w:pPr>
              <w:pStyle w:val="ListParagraph"/>
              <w:numPr>
                <w:ilvl w:val="3"/>
                <w:numId w:val="7"/>
              </w:numPr>
              <w:spacing w:line="276" w:lineRule="auto"/>
              <w:rPr>
                <w:rFonts w:cs="B Nazanin"/>
                <w:b/>
                <w:bCs/>
                <w:sz w:val="24"/>
                <w:szCs w:val="24"/>
              </w:rPr>
            </w:pPr>
            <w:r w:rsidRPr="00790FDA">
              <w:rPr>
                <w:rFonts w:cs="B Nazanin" w:hint="cs"/>
                <w:sz w:val="24"/>
                <w:szCs w:val="24"/>
                <w:rtl/>
              </w:rPr>
              <w:t>سیستم به کاربر خطای دستگاه بیش از حد مجاز را نمایش میدهد.</w:t>
            </w:r>
          </w:p>
          <w:p w14:paraId="07C320D1" w14:textId="77777777" w:rsidR="00790FDA" w:rsidRPr="00790FDA" w:rsidRDefault="00790FDA" w:rsidP="00790FDA">
            <w:pPr>
              <w:pStyle w:val="ListParagraph"/>
              <w:numPr>
                <w:ilvl w:val="3"/>
                <w:numId w:val="7"/>
              </w:numPr>
              <w:spacing w:line="276" w:lineRule="auto"/>
              <w:rPr>
                <w:rFonts w:cs="B Nazanin"/>
                <w:b/>
                <w:bCs/>
                <w:sz w:val="24"/>
                <w:szCs w:val="24"/>
              </w:rPr>
            </w:pPr>
            <w:r w:rsidRPr="00790FDA">
              <w:rPr>
                <w:rFonts w:cs="B Nazanin" w:hint="cs"/>
                <w:sz w:val="24"/>
                <w:szCs w:val="24"/>
                <w:rtl/>
              </w:rPr>
              <w:t>اگر کاربر حذف دستگاه را تایید کند:</w:t>
            </w:r>
          </w:p>
          <w:p w14:paraId="63CEAB78" w14:textId="77777777" w:rsidR="00790FDA" w:rsidRPr="00790FDA" w:rsidRDefault="00790FDA" w:rsidP="00790FDA">
            <w:pPr>
              <w:pStyle w:val="ListParagraph"/>
              <w:numPr>
                <w:ilvl w:val="4"/>
                <w:numId w:val="7"/>
              </w:numPr>
              <w:spacing w:line="276" w:lineRule="auto"/>
              <w:rPr>
                <w:rFonts w:cs="B Nazanin"/>
                <w:b/>
                <w:bCs/>
                <w:sz w:val="24"/>
                <w:szCs w:val="24"/>
              </w:rPr>
            </w:pPr>
            <w:r w:rsidRPr="00790FDA">
              <w:rPr>
                <w:rFonts w:cs="B Nazanin" w:hint="cs"/>
                <w:sz w:val="24"/>
                <w:szCs w:val="24"/>
                <w:rtl/>
              </w:rPr>
              <w:lastRenderedPageBreak/>
              <w:t>سیستم از خط ۲ مورد کاربرد را اجرا میکند.</w:t>
            </w:r>
          </w:p>
          <w:p w14:paraId="0A95079E" w14:textId="77777777" w:rsidR="00790FDA" w:rsidRPr="00790FDA" w:rsidRDefault="00790FDA" w:rsidP="00790FDA">
            <w:pPr>
              <w:pStyle w:val="ListParagraph"/>
              <w:numPr>
                <w:ilvl w:val="2"/>
                <w:numId w:val="7"/>
              </w:numPr>
              <w:spacing w:line="276" w:lineRule="auto"/>
              <w:rPr>
                <w:rFonts w:cs="B Nazanin"/>
                <w:b/>
                <w:bCs/>
                <w:sz w:val="24"/>
                <w:szCs w:val="24"/>
              </w:rPr>
            </w:pPr>
            <w:r w:rsidRPr="00790FDA">
              <w:rPr>
                <w:rFonts w:cs="B Nazanin" w:hint="cs"/>
                <w:sz w:val="24"/>
                <w:szCs w:val="24"/>
                <w:rtl/>
              </w:rPr>
              <w:t>در غیر اینصورت:</w:t>
            </w:r>
          </w:p>
          <w:p w14:paraId="1251F6E4" w14:textId="77777777" w:rsidR="00790FDA" w:rsidRPr="00790FDA" w:rsidRDefault="00790FDA" w:rsidP="00790FDA">
            <w:pPr>
              <w:pStyle w:val="ListParagraph"/>
              <w:numPr>
                <w:ilvl w:val="3"/>
                <w:numId w:val="7"/>
              </w:numPr>
              <w:spacing w:line="276" w:lineRule="auto"/>
              <w:rPr>
                <w:rFonts w:cs="B Nazanin"/>
                <w:b/>
                <w:bCs/>
                <w:sz w:val="24"/>
                <w:szCs w:val="24"/>
              </w:rPr>
            </w:pPr>
            <w:r w:rsidRPr="00790FDA">
              <w:rPr>
                <w:rFonts w:cs="B Nazanin" w:hint="cs"/>
                <w:sz w:val="24"/>
                <w:szCs w:val="24"/>
                <w:rtl/>
              </w:rPr>
              <w:t>سیستم دستگاه را در لیست کاربر فعال میکند.</w:t>
            </w:r>
          </w:p>
          <w:p w14:paraId="43DE10D3" w14:textId="6D794F09" w:rsidR="00790FDA" w:rsidRPr="00790FDA" w:rsidRDefault="00790FDA" w:rsidP="00790FDA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bookmarkStart w:id="0" w:name="_GoBack"/>
            <w:bookmarkEnd w:id="0"/>
            <w:r w:rsidRPr="00790FDA">
              <w:rPr>
                <w:rFonts w:cs="B Nazanin" w:hint="cs"/>
                <w:sz w:val="24"/>
                <w:szCs w:val="24"/>
                <w:rtl/>
              </w:rPr>
              <w:t>مورد کاربرد به پایان میرسد.</w:t>
            </w:r>
          </w:p>
        </w:tc>
      </w:tr>
      <w:tr w:rsidR="00790FDA" w:rsidRPr="00550F8B" w14:paraId="7200CA1D" w14:textId="0990176B" w:rsidTr="00790FDA">
        <w:trPr>
          <w:trHeight w:val="842"/>
        </w:trPr>
        <w:tc>
          <w:tcPr>
            <w:tcW w:w="2018" w:type="dxa"/>
          </w:tcPr>
          <w:p w14:paraId="02BB999D" w14:textId="4D0267C7" w:rsidR="00790FDA" w:rsidRPr="00790FDA" w:rsidRDefault="00790FDA" w:rsidP="00790FDA">
            <w:pPr>
              <w:spacing w:line="276" w:lineRule="auto"/>
              <w:jc w:val="center"/>
              <w:rPr>
                <w:rFonts w:cs="B Nazanin"/>
                <w:b/>
                <w:bCs/>
                <w:sz w:val="28"/>
                <w:szCs w:val="28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lastRenderedPageBreak/>
              <w:t>پایان</w:t>
            </w:r>
            <w:r w:rsidRPr="00790FDA">
              <w:rPr>
                <w:rFonts w:cs="B Nazanin"/>
                <w:b/>
                <w:bCs/>
                <w:sz w:val="28"/>
                <w:szCs w:val="28"/>
              </w:rPr>
              <w:t xml:space="preserve"> :</w:t>
            </w:r>
          </w:p>
        </w:tc>
        <w:tc>
          <w:tcPr>
            <w:tcW w:w="8175" w:type="dxa"/>
          </w:tcPr>
          <w:p w14:paraId="61D9EDAD" w14:textId="77777777" w:rsidR="00790FDA" w:rsidRPr="00790FDA" w:rsidRDefault="00790FDA" w:rsidP="00790FDA">
            <w:pPr>
              <w:spacing w:line="276" w:lineRule="auto"/>
              <w:jc w:val="center"/>
              <w:rPr>
                <w:rFonts w:cs="B Nazanin"/>
                <w:b/>
                <w:bCs/>
                <w:color w:val="2E74B5" w:themeColor="accent1" w:themeShade="BF"/>
                <w:sz w:val="24"/>
                <w:szCs w:val="24"/>
                <w:rtl/>
              </w:rPr>
            </w:pPr>
            <w:r w:rsidRPr="00790FDA">
              <w:rPr>
                <w:rFonts w:cs="B Nazanin" w:hint="cs"/>
                <w:sz w:val="24"/>
                <w:szCs w:val="24"/>
                <w:rtl/>
              </w:rPr>
              <w:t xml:space="preserve">خروج عادی : </w:t>
            </w:r>
            <w:r w:rsidRPr="00790FDA">
              <w:rPr>
                <w:rFonts w:cs="B Nazanin" w:hint="cs"/>
                <w:color w:val="C00000"/>
                <w:sz w:val="24"/>
                <w:szCs w:val="24"/>
                <w:rtl/>
              </w:rPr>
              <w:t xml:space="preserve"> با پایان مورد کاربرد</w:t>
            </w:r>
          </w:p>
          <w:p w14:paraId="007FE4C9" w14:textId="77777777" w:rsidR="00790FDA" w:rsidRPr="00790FDA" w:rsidRDefault="00790FDA" w:rsidP="00790FDA">
            <w:pPr>
              <w:spacing w:line="276" w:lineRule="auto"/>
              <w:jc w:val="center"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790FDA">
              <w:rPr>
                <w:rFonts w:cs="B Nazanin" w:hint="cs"/>
                <w:sz w:val="24"/>
                <w:szCs w:val="24"/>
                <w:rtl/>
              </w:rPr>
              <w:t>قطعی سیستم : عدم پاسخگویی سیستم</w:t>
            </w:r>
          </w:p>
          <w:p w14:paraId="3E368779" w14:textId="4578ABD1" w:rsidR="00790FDA" w:rsidRPr="00790FDA" w:rsidRDefault="00790FDA" w:rsidP="00790FDA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790FDA">
              <w:rPr>
                <w:rFonts w:cs="B Nazanin" w:hint="cs"/>
                <w:sz w:val="24"/>
                <w:szCs w:val="24"/>
                <w:rtl/>
              </w:rPr>
              <w:t>انصراف : انصراف کاربر</w:t>
            </w:r>
          </w:p>
        </w:tc>
      </w:tr>
      <w:tr w:rsidR="00790FDA" w:rsidRPr="00550F8B" w14:paraId="75476AB9" w14:textId="4419A84E" w:rsidTr="00790FDA">
        <w:trPr>
          <w:trHeight w:val="635"/>
        </w:trPr>
        <w:tc>
          <w:tcPr>
            <w:tcW w:w="2018" w:type="dxa"/>
          </w:tcPr>
          <w:p w14:paraId="4F9A80AE" w14:textId="0B0A7479" w:rsidR="00790FDA" w:rsidRPr="00790FDA" w:rsidRDefault="00790FDA" w:rsidP="00790FDA">
            <w:pPr>
              <w:spacing w:line="276" w:lineRule="auto"/>
              <w:jc w:val="center"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پس شرط ها :</w:t>
            </w:r>
          </w:p>
        </w:tc>
        <w:tc>
          <w:tcPr>
            <w:tcW w:w="8175" w:type="dxa"/>
          </w:tcPr>
          <w:p w14:paraId="6209F334" w14:textId="41643EA1" w:rsidR="00790FDA" w:rsidRPr="00790FDA" w:rsidRDefault="00790FDA" w:rsidP="00790FDA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790FDA">
              <w:rPr>
                <w:rFonts w:cs="B Nazanin" w:hint="cs"/>
                <w:rtl/>
              </w:rPr>
              <w:t>ندارد</w:t>
            </w:r>
          </w:p>
        </w:tc>
      </w:tr>
      <w:tr w:rsidR="00790FDA" w:rsidRPr="00550F8B" w14:paraId="0540AE71" w14:textId="5AEB3FE5" w:rsidTr="00790FDA">
        <w:trPr>
          <w:trHeight w:val="398"/>
        </w:trPr>
        <w:tc>
          <w:tcPr>
            <w:tcW w:w="2018" w:type="dxa"/>
          </w:tcPr>
          <w:p w14:paraId="6997F28B" w14:textId="7D18FA18" w:rsidR="00790FDA" w:rsidRPr="00790FDA" w:rsidRDefault="00790FDA" w:rsidP="00790FDA">
            <w:pPr>
              <w:spacing w:line="276" w:lineRule="auto"/>
              <w:jc w:val="center"/>
              <w:rPr>
                <w:rFonts w:cs="B Nazanin"/>
                <w:b/>
                <w:bCs/>
                <w:sz w:val="28"/>
                <w:szCs w:val="28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جریان جایگزین:</w:t>
            </w:r>
          </w:p>
        </w:tc>
        <w:tc>
          <w:tcPr>
            <w:tcW w:w="8175" w:type="dxa"/>
          </w:tcPr>
          <w:p w14:paraId="22314B5B" w14:textId="3DC3734A" w:rsidR="00790FDA" w:rsidRPr="00790FDA" w:rsidRDefault="00790FDA" w:rsidP="00790FDA">
            <w:pPr>
              <w:spacing w:line="276" w:lineRule="auto"/>
              <w:jc w:val="center"/>
              <w:rPr>
                <w:rFonts w:cs="B Nazanin"/>
                <w:sz w:val="24"/>
                <w:szCs w:val="24"/>
              </w:rPr>
            </w:pPr>
            <w:r w:rsidRPr="00790FDA">
              <w:rPr>
                <w:rFonts w:cs="B Nazanin" w:hint="cs"/>
                <w:sz w:val="24"/>
                <w:szCs w:val="24"/>
                <w:rtl/>
              </w:rPr>
              <w:t>ندارد</w:t>
            </w:r>
          </w:p>
        </w:tc>
      </w:tr>
    </w:tbl>
    <w:p w14:paraId="1D70E6C4" w14:textId="77777777" w:rsidR="008D423A" w:rsidRPr="00550F8B" w:rsidRDefault="008D423A" w:rsidP="008D423A">
      <w:pPr>
        <w:spacing w:line="276" w:lineRule="auto"/>
        <w:rPr>
          <w:sz w:val="24"/>
          <w:szCs w:val="24"/>
        </w:rPr>
      </w:pPr>
    </w:p>
    <w:p w14:paraId="0F51AC25" w14:textId="77777777" w:rsidR="008D423A" w:rsidRPr="00550F8B" w:rsidRDefault="008D423A" w:rsidP="008D423A">
      <w:pPr>
        <w:spacing w:line="276" w:lineRule="auto"/>
        <w:rPr>
          <w:sz w:val="24"/>
          <w:szCs w:val="24"/>
          <w:rtl/>
        </w:rPr>
      </w:pPr>
    </w:p>
    <w:p w14:paraId="4B45D118" w14:textId="77777777" w:rsidR="008D423A" w:rsidRPr="00550F8B" w:rsidRDefault="008D423A" w:rsidP="008D423A">
      <w:pPr>
        <w:spacing w:line="276" w:lineRule="auto"/>
        <w:rPr>
          <w:sz w:val="24"/>
          <w:szCs w:val="24"/>
          <w:rtl/>
        </w:rPr>
      </w:pPr>
    </w:p>
    <w:p w14:paraId="507374C3" w14:textId="77777777" w:rsidR="008D423A" w:rsidRPr="00550F8B" w:rsidRDefault="008D423A" w:rsidP="008D423A">
      <w:pPr>
        <w:spacing w:line="276" w:lineRule="auto"/>
        <w:rPr>
          <w:sz w:val="24"/>
          <w:szCs w:val="24"/>
          <w:rtl/>
        </w:rPr>
      </w:pPr>
    </w:p>
    <w:p w14:paraId="78533E05" w14:textId="77777777" w:rsidR="008D423A" w:rsidRPr="00550F8B" w:rsidRDefault="008D423A" w:rsidP="008D423A">
      <w:pPr>
        <w:spacing w:line="276" w:lineRule="auto"/>
        <w:rPr>
          <w:sz w:val="24"/>
          <w:szCs w:val="24"/>
          <w:rtl/>
        </w:rPr>
      </w:pPr>
    </w:p>
    <w:p w14:paraId="2C7F3636" w14:textId="77777777" w:rsidR="008D423A" w:rsidRPr="00550F8B" w:rsidRDefault="008D423A" w:rsidP="008D423A">
      <w:pPr>
        <w:spacing w:line="276" w:lineRule="auto"/>
        <w:rPr>
          <w:sz w:val="24"/>
          <w:szCs w:val="24"/>
        </w:rPr>
      </w:pPr>
    </w:p>
    <w:p w14:paraId="1C28E478" w14:textId="77777777" w:rsidR="00F5096A" w:rsidRPr="008D423A" w:rsidRDefault="00F5096A" w:rsidP="008D423A"/>
    <w:sectPr w:rsidR="00F5096A" w:rsidRPr="008D423A" w:rsidSect="00396828">
      <w:pgSz w:w="11907" w:h="16839" w:code="9"/>
      <w:pgMar w:top="1440" w:right="1440" w:bottom="1440" w:left="1440" w:header="720" w:footer="720" w:gutter="0"/>
      <w:cols w:space="720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56C4A"/>
    <w:multiLevelType w:val="hybridMultilevel"/>
    <w:tmpl w:val="41B634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B39AD"/>
    <w:multiLevelType w:val="hybridMultilevel"/>
    <w:tmpl w:val="E6D03E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3F03DD"/>
    <w:multiLevelType w:val="hybridMultilevel"/>
    <w:tmpl w:val="E1F05D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D36B64"/>
    <w:multiLevelType w:val="hybridMultilevel"/>
    <w:tmpl w:val="7CA651A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235D87"/>
    <w:multiLevelType w:val="multilevel"/>
    <w:tmpl w:val="A1EEB0B4"/>
    <w:lvl w:ilvl="0">
      <w:start w:val="1"/>
      <w:numFmt w:val="decimal"/>
      <w:lvlText w:val="%1."/>
      <w:lvlJc w:val="left"/>
      <w:pPr>
        <w:ind w:left="735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665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23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16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735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66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595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165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095" w:hanging="2160"/>
      </w:pPr>
      <w:rPr>
        <w:rFonts w:hint="default"/>
      </w:rPr>
    </w:lvl>
  </w:abstractNum>
  <w:abstractNum w:abstractNumId="5" w15:restartNumberingAfterBreak="0">
    <w:nsid w:val="4CC55429"/>
    <w:multiLevelType w:val="hybridMultilevel"/>
    <w:tmpl w:val="C384142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0F">
      <w:start w:val="1"/>
      <w:numFmt w:val="decimal"/>
      <w:lvlText w:val="%3.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1529BA"/>
    <w:multiLevelType w:val="multilevel"/>
    <w:tmpl w:val="A1EEB0B4"/>
    <w:lvl w:ilvl="0">
      <w:start w:val="1"/>
      <w:numFmt w:val="decimal"/>
      <w:lvlText w:val="%1."/>
      <w:lvlJc w:val="left"/>
      <w:pPr>
        <w:ind w:left="735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665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23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316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735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66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5595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6165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7095" w:hanging="2160"/>
      </w:pPr>
      <w:rPr>
        <w:rFonts w:hint="default"/>
      </w:rPr>
    </w:lvl>
  </w:abstractNum>
  <w:abstractNum w:abstractNumId="7" w15:restartNumberingAfterBreak="0">
    <w:nsid w:val="7006761E"/>
    <w:multiLevelType w:val="multilevel"/>
    <w:tmpl w:val="B0F40C0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7"/>
  </w:num>
  <w:num w:numId="5">
    <w:abstractNumId w:val="0"/>
  </w:num>
  <w:num w:numId="6">
    <w:abstractNumId w:val="2"/>
  </w:num>
  <w:num w:numId="7">
    <w:abstractNumId w:val="4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1NTc1sTAxNzAyMDJS0lEKTi0uzszPAykwqgUAZiavoiwAAAA="/>
  </w:docVars>
  <w:rsids>
    <w:rsidRoot w:val="003F6131"/>
    <w:rsid w:val="000214BB"/>
    <w:rsid w:val="00026CBB"/>
    <w:rsid w:val="00037210"/>
    <w:rsid w:val="000604A3"/>
    <w:rsid w:val="00083450"/>
    <w:rsid w:val="000A72DE"/>
    <w:rsid w:val="000D1303"/>
    <w:rsid w:val="000F5300"/>
    <w:rsid w:val="0011006D"/>
    <w:rsid w:val="00164430"/>
    <w:rsid w:val="001F2790"/>
    <w:rsid w:val="001F28AE"/>
    <w:rsid w:val="00220A6A"/>
    <w:rsid w:val="00245EE6"/>
    <w:rsid w:val="002546BA"/>
    <w:rsid w:val="00293F81"/>
    <w:rsid w:val="00342C0D"/>
    <w:rsid w:val="003710FF"/>
    <w:rsid w:val="00396828"/>
    <w:rsid w:val="003A688D"/>
    <w:rsid w:val="003B672F"/>
    <w:rsid w:val="003F6131"/>
    <w:rsid w:val="004225BB"/>
    <w:rsid w:val="0044156E"/>
    <w:rsid w:val="004516FE"/>
    <w:rsid w:val="00470701"/>
    <w:rsid w:val="00486637"/>
    <w:rsid w:val="0049358A"/>
    <w:rsid w:val="00535BB1"/>
    <w:rsid w:val="00550F8B"/>
    <w:rsid w:val="00553FE6"/>
    <w:rsid w:val="0055569A"/>
    <w:rsid w:val="005A5695"/>
    <w:rsid w:val="005C2902"/>
    <w:rsid w:val="005D2B5C"/>
    <w:rsid w:val="005E1B9E"/>
    <w:rsid w:val="00676C88"/>
    <w:rsid w:val="00695BBF"/>
    <w:rsid w:val="006A3A2A"/>
    <w:rsid w:val="006B0867"/>
    <w:rsid w:val="006B3127"/>
    <w:rsid w:val="006B6B4C"/>
    <w:rsid w:val="007074E9"/>
    <w:rsid w:val="007204CD"/>
    <w:rsid w:val="00726E34"/>
    <w:rsid w:val="00735F3B"/>
    <w:rsid w:val="00755CD5"/>
    <w:rsid w:val="0075741B"/>
    <w:rsid w:val="007653D0"/>
    <w:rsid w:val="007818B4"/>
    <w:rsid w:val="00790FDA"/>
    <w:rsid w:val="007B2EB3"/>
    <w:rsid w:val="007B7326"/>
    <w:rsid w:val="00840E54"/>
    <w:rsid w:val="008711C7"/>
    <w:rsid w:val="008B5E67"/>
    <w:rsid w:val="008B6190"/>
    <w:rsid w:val="008D423A"/>
    <w:rsid w:val="008D5273"/>
    <w:rsid w:val="00902712"/>
    <w:rsid w:val="00975A7B"/>
    <w:rsid w:val="009773B9"/>
    <w:rsid w:val="00996186"/>
    <w:rsid w:val="00A43C59"/>
    <w:rsid w:val="00B00E91"/>
    <w:rsid w:val="00B205C9"/>
    <w:rsid w:val="00C619BE"/>
    <w:rsid w:val="00D471A7"/>
    <w:rsid w:val="00D50725"/>
    <w:rsid w:val="00D76014"/>
    <w:rsid w:val="00E17883"/>
    <w:rsid w:val="00E47CF6"/>
    <w:rsid w:val="00E56DC3"/>
    <w:rsid w:val="00ED273B"/>
    <w:rsid w:val="00EE3078"/>
    <w:rsid w:val="00EE4A85"/>
    <w:rsid w:val="00F01D99"/>
    <w:rsid w:val="00F47567"/>
    <w:rsid w:val="00F5096A"/>
    <w:rsid w:val="00F979CA"/>
    <w:rsid w:val="00FE2594"/>
    <w:rsid w:val="00FF4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72D633"/>
  <w15:chartTrackingRefBased/>
  <w15:docId w15:val="{2CB5718D-CB7F-48C4-96E9-A7ABE0BD30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F61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3">
    <w:name w:val="Grid Table 3"/>
    <w:basedOn w:val="TableNormal"/>
    <w:uiPriority w:val="48"/>
    <w:rsid w:val="003F6131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paragraph" w:styleId="ListParagraph">
    <w:name w:val="List Paragraph"/>
    <w:basedOn w:val="Normal"/>
    <w:uiPriority w:val="34"/>
    <w:qFormat/>
    <w:rsid w:val="006B6B4C"/>
    <w:pPr>
      <w:ind w:left="720"/>
      <w:contextualSpacing/>
    </w:pPr>
  </w:style>
  <w:style w:type="table" w:styleId="PlainTable3">
    <w:name w:val="Plain Table 3"/>
    <w:basedOn w:val="TableNormal"/>
    <w:uiPriority w:val="43"/>
    <w:rsid w:val="00B00E9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535BB1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157D5A-84BA-423D-B039-86F4C7EFF0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4</TotalTime>
  <Pages>1</Pages>
  <Words>242</Words>
  <Characters>138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g-adguard</Company>
  <LinksUpToDate>false</LinksUpToDate>
  <CharactersWithSpaces>1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da msw</dc:creator>
  <cp:keywords/>
  <dc:description/>
  <cp:lastModifiedBy>Windows User</cp:lastModifiedBy>
  <cp:revision>16</cp:revision>
  <dcterms:created xsi:type="dcterms:W3CDTF">2019-04-08T18:00:00Z</dcterms:created>
  <dcterms:modified xsi:type="dcterms:W3CDTF">2019-07-02T22:09:00Z</dcterms:modified>
</cp:coreProperties>
</file>